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0A3804" w14:textId="6214092C" w:rsidR="00B5451D" w:rsidRDefault="00200C85">
      <w:r>
        <w:t>Please find below the steps to execute the program successfully:</w:t>
      </w:r>
    </w:p>
    <w:p w14:paraId="35B0CBF4" w14:textId="7E9863EB" w:rsidR="00200C85" w:rsidRDefault="00200C85" w:rsidP="00200C85">
      <w:pPr>
        <w:pStyle w:val="ListParagraph"/>
        <w:numPr>
          <w:ilvl w:val="0"/>
          <w:numId w:val="1"/>
        </w:numPr>
      </w:pPr>
      <w:r>
        <w:t xml:space="preserve">Clone or Download the </w:t>
      </w:r>
      <w:proofErr w:type="spellStart"/>
      <w:r>
        <w:t>tensorflow</w:t>
      </w:r>
      <w:proofErr w:type="spellEnd"/>
      <w:r>
        <w:t xml:space="preserve"> repository: </w:t>
      </w:r>
      <w:r w:rsidRPr="00AE2579">
        <w:t>https://github.com/tensorflow/models</w:t>
      </w:r>
    </w:p>
    <w:p w14:paraId="7BE2A244" w14:textId="233D2552" w:rsidR="00200C85" w:rsidRDefault="00200C85" w:rsidP="00200C85">
      <w:pPr>
        <w:pStyle w:val="ListParagraph"/>
        <w:numPr>
          <w:ilvl w:val="0"/>
          <w:numId w:val="1"/>
        </w:numPr>
      </w:pPr>
      <w:r>
        <w:t>Extract the downloaded repository</w:t>
      </w:r>
    </w:p>
    <w:p w14:paraId="7BCD87E3" w14:textId="675F9137" w:rsidR="00200C85" w:rsidRDefault="00200C85" w:rsidP="00200C85">
      <w:pPr>
        <w:pStyle w:val="ListParagraph"/>
        <w:numPr>
          <w:ilvl w:val="0"/>
          <w:numId w:val="1"/>
        </w:numPr>
      </w:pPr>
      <w:r>
        <w:t xml:space="preserve">Follow the steps in this link to install all the required components to get the object detection module working: </w:t>
      </w:r>
      <w:bookmarkStart w:id="0" w:name="OLE_LINK1"/>
      <w:bookmarkStart w:id="1" w:name="OLE_LINK2"/>
      <w:r w:rsidRPr="00AE2579">
        <w:t>https://github.com/tensorflow/models/blob/master/research/object_detection/g3doc/installati</w:t>
      </w:r>
      <w:bookmarkStart w:id="2" w:name="_GoBack"/>
      <w:bookmarkEnd w:id="2"/>
      <w:r w:rsidRPr="00AE2579">
        <w:t>on.md</w:t>
      </w:r>
      <w:bookmarkEnd w:id="0"/>
      <w:bookmarkEnd w:id="1"/>
    </w:p>
    <w:p w14:paraId="4C75E41A" w14:textId="664D6064" w:rsidR="00200C85" w:rsidRDefault="00200C85" w:rsidP="00200C85">
      <w:pPr>
        <w:pStyle w:val="ListParagraph"/>
        <w:numPr>
          <w:ilvl w:val="0"/>
          <w:numId w:val="1"/>
        </w:numPr>
      </w:pPr>
      <w:r>
        <w:t>After successfully installing all required components based on the instructions navigate to /models/research/</w:t>
      </w:r>
      <w:proofErr w:type="spellStart"/>
      <w:r>
        <w:t>object_detection</w:t>
      </w:r>
      <w:proofErr w:type="spellEnd"/>
      <w:r>
        <w:t xml:space="preserve">/ and paste the two python files called </w:t>
      </w:r>
    </w:p>
    <w:p w14:paraId="379AF98F" w14:textId="1C4D4CD6" w:rsidR="00200C85" w:rsidRDefault="00F26CBC" w:rsidP="00200C85">
      <w:pPr>
        <w:pStyle w:val="ListParagraph"/>
        <w:numPr>
          <w:ilvl w:val="0"/>
          <w:numId w:val="2"/>
        </w:numPr>
      </w:pPr>
      <w:r>
        <w:t>v</w:t>
      </w:r>
      <w:r w:rsidR="00200C85">
        <w:t>ehicle_detector.py</w:t>
      </w:r>
    </w:p>
    <w:p w14:paraId="24F0B5CC" w14:textId="27E932F4" w:rsidR="00200C85" w:rsidRDefault="00F26CBC" w:rsidP="00200C85">
      <w:pPr>
        <w:pStyle w:val="ListParagraph"/>
        <w:numPr>
          <w:ilvl w:val="0"/>
          <w:numId w:val="2"/>
        </w:numPr>
      </w:pPr>
      <w:r>
        <w:t>g</w:t>
      </w:r>
      <w:r w:rsidR="00200C85">
        <w:t>rabscreen.py</w:t>
      </w:r>
    </w:p>
    <w:p w14:paraId="7D6C2A67" w14:textId="55AC3D21" w:rsidR="00200C85" w:rsidRDefault="00200C85" w:rsidP="00200C85">
      <w:pPr>
        <w:pStyle w:val="ListParagraph"/>
        <w:numPr>
          <w:ilvl w:val="0"/>
          <w:numId w:val="3"/>
        </w:numPr>
      </w:pPr>
      <w:r>
        <w:t>Install the following python packages</w:t>
      </w:r>
    </w:p>
    <w:p w14:paraId="4BB1F833" w14:textId="1C93E43F" w:rsidR="00200C85" w:rsidRDefault="00D34A36" w:rsidP="00200C85">
      <w:pPr>
        <w:pStyle w:val="ListParagraph"/>
        <w:numPr>
          <w:ilvl w:val="0"/>
          <w:numId w:val="4"/>
        </w:numPr>
      </w:pPr>
      <w:proofErr w:type="spellStart"/>
      <w:r>
        <w:t>t</w:t>
      </w:r>
      <w:r w:rsidR="00200C85">
        <w:t>ensorflow</w:t>
      </w:r>
      <w:proofErr w:type="spellEnd"/>
      <w:r>
        <w:t xml:space="preserve"> or </w:t>
      </w:r>
      <w:proofErr w:type="spellStart"/>
      <w:r>
        <w:t>tensorflow-gpu</w:t>
      </w:r>
      <w:proofErr w:type="spellEnd"/>
    </w:p>
    <w:p w14:paraId="3EF5509C" w14:textId="1206119B" w:rsidR="00200C85" w:rsidRDefault="00D34A36" w:rsidP="00200C85">
      <w:pPr>
        <w:pStyle w:val="ListParagraph"/>
        <w:numPr>
          <w:ilvl w:val="0"/>
          <w:numId w:val="4"/>
        </w:numPr>
      </w:pPr>
      <w:proofErr w:type="spellStart"/>
      <w:r>
        <w:t>j</w:t>
      </w:r>
      <w:r w:rsidR="00200C85">
        <w:t>upyter</w:t>
      </w:r>
      <w:proofErr w:type="spellEnd"/>
    </w:p>
    <w:p w14:paraId="44A153C3" w14:textId="31DFAB80" w:rsidR="00200C85" w:rsidRDefault="00D34A36" w:rsidP="00200C85">
      <w:pPr>
        <w:pStyle w:val="ListParagraph"/>
        <w:numPr>
          <w:ilvl w:val="0"/>
          <w:numId w:val="4"/>
        </w:numPr>
      </w:pPr>
      <w:r>
        <w:t>m</w:t>
      </w:r>
      <w:r w:rsidR="00200C85">
        <w:t>atplotlib</w:t>
      </w:r>
    </w:p>
    <w:p w14:paraId="235AEEB8" w14:textId="7493918E" w:rsidR="00200C85" w:rsidRDefault="00D34A36" w:rsidP="00200C85">
      <w:pPr>
        <w:pStyle w:val="ListParagraph"/>
        <w:numPr>
          <w:ilvl w:val="0"/>
          <w:numId w:val="4"/>
        </w:numPr>
      </w:pPr>
      <w:r>
        <w:t>pillow</w:t>
      </w:r>
    </w:p>
    <w:p w14:paraId="2B7D1B3A" w14:textId="46368691" w:rsidR="00D34A36" w:rsidRDefault="00D34A36" w:rsidP="00200C85">
      <w:pPr>
        <w:pStyle w:val="ListParagraph"/>
        <w:numPr>
          <w:ilvl w:val="0"/>
          <w:numId w:val="4"/>
        </w:numPr>
      </w:pPr>
      <w:proofErr w:type="spellStart"/>
      <w:r>
        <w:t>lxml</w:t>
      </w:r>
      <w:proofErr w:type="spellEnd"/>
    </w:p>
    <w:p w14:paraId="200B1A53" w14:textId="611B18B3" w:rsidR="00D34A36" w:rsidRDefault="00842878" w:rsidP="00200C85">
      <w:pPr>
        <w:pStyle w:val="ListParagraph"/>
        <w:numPr>
          <w:ilvl w:val="0"/>
          <w:numId w:val="4"/>
        </w:numPr>
      </w:pPr>
      <w:proofErr w:type="spellStart"/>
      <w:r>
        <w:t>opencv</w:t>
      </w:r>
      <w:proofErr w:type="spellEnd"/>
      <w:r>
        <w:t>-python (imported as cv2)</w:t>
      </w:r>
    </w:p>
    <w:p w14:paraId="678F7067" w14:textId="0126AD7F" w:rsidR="00D60B58" w:rsidRDefault="00D60B58" w:rsidP="00200C85">
      <w:pPr>
        <w:pStyle w:val="ListParagraph"/>
        <w:numPr>
          <w:ilvl w:val="0"/>
          <w:numId w:val="4"/>
        </w:numPr>
      </w:pPr>
      <w:proofErr w:type="spellStart"/>
      <w:r>
        <w:t>numpy</w:t>
      </w:r>
      <w:proofErr w:type="spellEnd"/>
    </w:p>
    <w:p w14:paraId="43DA9C2E" w14:textId="6307160C" w:rsidR="00D60B58" w:rsidRDefault="00D60B58" w:rsidP="00D60B58">
      <w:pPr>
        <w:pStyle w:val="ListParagraph"/>
        <w:numPr>
          <w:ilvl w:val="0"/>
          <w:numId w:val="3"/>
        </w:numPr>
      </w:pPr>
      <w:r>
        <w:t>Open the game (GTA 5) -&gt; Settings -&gt; Display -&gt; Change to windowed screen and set screen resolution as 800x600</w:t>
      </w:r>
      <w:r w:rsidR="00A27098">
        <w:t xml:space="preserve"> (CPU) maybe higher if executed on GPU</w:t>
      </w:r>
    </w:p>
    <w:p w14:paraId="21E5C46B" w14:textId="3868817E" w:rsidR="004D0B58" w:rsidRDefault="004D0B58" w:rsidP="00D60B58">
      <w:pPr>
        <w:pStyle w:val="ListParagraph"/>
        <w:numPr>
          <w:ilvl w:val="0"/>
          <w:numId w:val="3"/>
        </w:numPr>
      </w:pPr>
      <w:r>
        <w:t>Move the game window to the top left corner of the screen</w:t>
      </w:r>
    </w:p>
    <w:p w14:paraId="1C3C8BBA" w14:textId="38A04433" w:rsidR="00F26CBC" w:rsidRDefault="00F26CBC" w:rsidP="00D60B58">
      <w:pPr>
        <w:pStyle w:val="ListParagraph"/>
        <w:numPr>
          <w:ilvl w:val="0"/>
          <w:numId w:val="3"/>
        </w:numPr>
      </w:pPr>
      <w:r>
        <w:t>Open vehicle_detector.py and run the code</w:t>
      </w:r>
    </w:p>
    <w:p w14:paraId="776522B4" w14:textId="3FE342C3" w:rsidR="00F26CBC" w:rsidRDefault="00F26CBC" w:rsidP="00D60B58">
      <w:pPr>
        <w:pStyle w:val="ListParagraph"/>
        <w:numPr>
          <w:ilvl w:val="0"/>
          <w:numId w:val="3"/>
        </w:numPr>
      </w:pPr>
      <w:r>
        <w:t xml:space="preserve">Wait for the </w:t>
      </w:r>
      <w:proofErr w:type="spellStart"/>
      <w:r>
        <w:t>Opencv</w:t>
      </w:r>
      <w:proofErr w:type="spellEnd"/>
      <w:r>
        <w:t xml:space="preserve"> window to open (might take a while depending on system processing power)</w:t>
      </w:r>
    </w:p>
    <w:p w14:paraId="0C8517E2" w14:textId="2385E3AF" w:rsidR="00F26CBC" w:rsidRDefault="00F26CBC" w:rsidP="00D60B58">
      <w:pPr>
        <w:pStyle w:val="ListParagraph"/>
        <w:numPr>
          <w:ilvl w:val="0"/>
          <w:numId w:val="3"/>
        </w:numPr>
      </w:pPr>
      <w:r>
        <w:t>Once open, move to the game and stand on the road and notice the following:</w:t>
      </w:r>
    </w:p>
    <w:p w14:paraId="627C829E" w14:textId="3261816B" w:rsidR="00F26CBC" w:rsidRDefault="00F26CBC" w:rsidP="00F26CBC">
      <w:pPr>
        <w:pStyle w:val="ListParagraph"/>
        <w:numPr>
          <w:ilvl w:val="0"/>
          <w:numId w:val="5"/>
        </w:numPr>
      </w:pPr>
      <w:r>
        <w:t>Object detection</w:t>
      </w:r>
    </w:p>
    <w:p w14:paraId="61AEA722" w14:textId="742EB307" w:rsidR="00F26CBC" w:rsidRDefault="00F26CBC" w:rsidP="00F26CBC">
      <w:pPr>
        <w:pStyle w:val="ListParagraph"/>
        <w:numPr>
          <w:ilvl w:val="0"/>
          <w:numId w:val="5"/>
        </w:numPr>
      </w:pPr>
      <w:r>
        <w:t>The agent automatically trying to detect</w:t>
      </w:r>
      <w:r w:rsidR="00F7711B">
        <w:t xml:space="preserve"> vehicles</w:t>
      </w:r>
    </w:p>
    <w:p w14:paraId="036F593D" w14:textId="77777777" w:rsidR="00F7711B" w:rsidRDefault="00F7711B" w:rsidP="00F7711B">
      <w:pPr>
        <w:pStyle w:val="ListParagraph"/>
        <w:numPr>
          <w:ilvl w:val="0"/>
          <w:numId w:val="6"/>
        </w:numPr>
      </w:pPr>
      <w:r>
        <w:t>Once the agent is inside the car, move towards another vehicle to observe the collision detection</w:t>
      </w:r>
    </w:p>
    <w:p w14:paraId="3E970EA7" w14:textId="7B89D6DC" w:rsidR="00F7711B" w:rsidRDefault="00F7711B" w:rsidP="00F7711B">
      <w:pPr>
        <w:pStyle w:val="ListParagraph"/>
        <w:numPr>
          <w:ilvl w:val="0"/>
          <w:numId w:val="7"/>
        </w:numPr>
      </w:pPr>
      <w:r>
        <w:t>“Watch out” signal when further away from another vehicle</w:t>
      </w:r>
    </w:p>
    <w:p w14:paraId="72049EAB" w14:textId="6532F408" w:rsidR="00F7711B" w:rsidRDefault="00F7711B" w:rsidP="00F7711B">
      <w:pPr>
        <w:pStyle w:val="ListParagraph"/>
        <w:numPr>
          <w:ilvl w:val="0"/>
          <w:numId w:val="7"/>
        </w:numPr>
      </w:pPr>
      <w:r>
        <w:t>“Crash alert” signal when very close to another vehicle</w:t>
      </w:r>
    </w:p>
    <w:p w14:paraId="04E3720C" w14:textId="574B2701" w:rsidR="00F7711B" w:rsidRDefault="002A4EAC" w:rsidP="002A4EAC">
      <w:pPr>
        <w:pStyle w:val="ListParagraph"/>
        <w:numPr>
          <w:ilvl w:val="0"/>
          <w:numId w:val="6"/>
        </w:numPr>
      </w:pPr>
      <w:r>
        <w:t>Feel free to change the score comparisons to whatever is preferred by you. These comparisons will define how sensitive the model is towards collision detection</w:t>
      </w:r>
    </w:p>
    <w:sectPr w:rsidR="00F77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84190"/>
    <w:multiLevelType w:val="hybridMultilevel"/>
    <w:tmpl w:val="E6422064"/>
    <w:lvl w:ilvl="0" w:tplc="18642B1C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7F0243"/>
    <w:multiLevelType w:val="hybridMultilevel"/>
    <w:tmpl w:val="2B7A39AE"/>
    <w:lvl w:ilvl="0" w:tplc="18642B1C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656FBA"/>
    <w:multiLevelType w:val="hybridMultilevel"/>
    <w:tmpl w:val="664E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D6790"/>
    <w:multiLevelType w:val="hybridMultilevel"/>
    <w:tmpl w:val="50B6CCF8"/>
    <w:lvl w:ilvl="0" w:tplc="18642B1C">
      <w:start w:val="3"/>
      <w:numFmt w:val="bullet"/>
      <w:lvlText w:val="-"/>
      <w:lvlJc w:val="left"/>
      <w:pPr>
        <w:ind w:left="149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4" w15:restartNumberingAfterBreak="0">
    <w:nsid w:val="3939784E"/>
    <w:multiLevelType w:val="hybridMultilevel"/>
    <w:tmpl w:val="B110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C748A"/>
    <w:multiLevelType w:val="hybridMultilevel"/>
    <w:tmpl w:val="4EDCD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711D8"/>
    <w:multiLevelType w:val="hybridMultilevel"/>
    <w:tmpl w:val="1D3CD652"/>
    <w:lvl w:ilvl="0" w:tplc="18642B1C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MDczsjSyMDcyNDZW0lEKTi0uzszPAykwrgUAZHn//SwAAAA="/>
  </w:docVars>
  <w:rsids>
    <w:rsidRoot w:val="00210034"/>
    <w:rsid w:val="00200C85"/>
    <w:rsid w:val="00210034"/>
    <w:rsid w:val="00216088"/>
    <w:rsid w:val="002A4EAC"/>
    <w:rsid w:val="004D0B58"/>
    <w:rsid w:val="00842878"/>
    <w:rsid w:val="00A27098"/>
    <w:rsid w:val="00AE2579"/>
    <w:rsid w:val="00B5451D"/>
    <w:rsid w:val="00BC24D3"/>
    <w:rsid w:val="00D34A36"/>
    <w:rsid w:val="00D60B58"/>
    <w:rsid w:val="00F26CBC"/>
    <w:rsid w:val="00F30FFA"/>
    <w:rsid w:val="00F77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D0BF"/>
  <w15:chartTrackingRefBased/>
  <w15:docId w15:val="{BCE4716B-B42D-4A3A-B4AD-D3A653D57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C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0C8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0C8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4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Hebbar</dc:creator>
  <cp:keywords/>
  <dc:description/>
  <cp:lastModifiedBy>RePack by Diakov</cp:lastModifiedBy>
  <cp:revision>31</cp:revision>
  <dcterms:created xsi:type="dcterms:W3CDTF">2018-03-15T17:13:00Z</dcterms:created>
  <dcterms:modified xsi:type="dcterms:W3CDTF">2018-04-03T17:02:00Z</dcterms:modified>
</cp:coreProperties>
</file>